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1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1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1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1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1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1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7/12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1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1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1/12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1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1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7/12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1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1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1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1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1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1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1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1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1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1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1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1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1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1"/>
              <w:spacing w:line="246" w:lineRule="exact"/>
              <w:ind w:left="94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1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1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1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1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1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1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1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1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1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1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eastAsia="SimSu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</w:pPr>
            <w:r>
              <w:rPr>
                <w:rFonts w:hint="default" w:ascii="Times New Roman" w:hAnsi="Times New Roman" w:eastAsia="SimSu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Tổng quan ứng dụng Web</w:t>
            </w:r>
          </w:p>
          <w:p>
            <w:pPr>
              <w:pStyle w:val="11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eastAsia="SimSu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</w:pPr>
            <w:r>
              <w:rPr>
                <w:rFonts w:hint="default" w:ascii="Times New Roman" w:hAnsi="Times New Roman" w:eastAsia="SimSu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JSP và JSTL</w:t>
            </w:r>
          </w:p>
          <w:p>
            <w:pPr>
              <w:pStyle w:val="11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eastAsia="SimSu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</w:pPr>
            <w:r>
              <w:rPr>
                <w:rFonts w:hint="default" w:ascii="Times New Roman" w:hAnsi="Times New Roman" w:eastAsia="SimSu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MVC Model</w:t>
            </w:r>
          </w:p>
          <w:p>
            <w:pPr>
              <w:pStyle w:val="11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eastAsia="SimSu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</w:pPr>
            <w:r>
              <w:rPr>
                <w:rFonts w:hint="default" w:ascii="Times New Roman" w:hAnsi="Times New Roman" w:eastAsia="SimSu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JDBC &amp; CRUD</w:t>
            </w:r>
          </w:p>
          <w:p>
            <w:pPr>
              <w:pStyle w:val="11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eastAsia="SimSu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</w:pPr>
            <w:r>
              <w:rPr>
                <w:rFonts w:hint="default" w:ascii="Times New Roman" w:hAnsi="Times New Roman" w:eastAsia="SimSu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JDBC Querying &amp; Transaction</w:t>
            </w:r>
          </w:p>
          <w:p>
            <w:pPr>
              <w:pStyle w:val="11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</w:pPr>
          </w:p>
        </w:tc>
        <w:tc>
          <w:tcPr>
            <w:tcW w:w="5235" w:type="dxa"/>
          </w:tcPr>
          <w:p>
            <w:pPr>
              <w:pStyle w:val="11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Đã hoàn thành hết bài học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 xml:space="preserve"> và bài đọc trên  james</w:t>
            </w: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1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1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1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1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1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1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1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1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1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1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1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1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1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1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1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1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1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1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1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1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500" w:type="dxa"/>
          </w:tcPr>
          <w:p>
            <w:pPr>
              <w:pStyle w:val="11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1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1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1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Statement,connection,executeQuery(),preparestatemen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,</w:t>
            </w:r>
          </w:p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 forward, redirect, RequestDispatcher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,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request, respon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e,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client, server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-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 xml:space="preserve">Lê Văn 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>Đọc các tài liệu đã gửi của tutor và tìm hiểu trên jame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1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1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Hiểu về cách hoạt động của hashmap và cách triển khai</w:t>
            </w:r>
          </w:p>
        </w:tc>
        <w:tc>
          <w:tcPr>
            <w:tcW w:w="435" w:type="dxa"/>
          </w:tcPr>
          <w:p>
            <w:pPr>
              <w:pStyle w:val="11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1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1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1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1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1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1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1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1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Ôn tập kiến thức module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3 tuần 4</w:t>
            </w:r>
            <w:bookmarkStart w:id="0" w:name="_GoBack"/>
            <w:bookmarkEnd w:id="0"/>
          </w:p>
        </w:tc>
        <w:tc>
          <w:tcPr>
            <w:tcW w:w="1920" w:type="dxa"/>
          </w:tcPr>
          <w:p>
            <w:pPr>
              <w:pStyle w:val="11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1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09B06628"/>
    <w:rsid w:val="144D3AD7"/>
    <w:rsid w:val="1D3B2EC6"/>
    <w:rsid w:val="27952750"/>
    <w:rsid w:val="29E56A71"/>
    <w:rsid w:val="2DA533AC"/>
    <w:rsid w:val="2E807AA7"/>
    <w:rsid w:val="34846DB6"/>
    <w:rsid w:val="3AE26695"/>
    <w:rsid w:val="43091509"/>
    <w:rsid w:val="4B2C15B8"/>
    <w:rsid w:val="4ED46CB7"/>
    <w:rsid w:val="5D1325FF"/>
    <w:rsid w:val="5DF12BDB"/>
    <w:rsid w:val="63AA400F"/>
    <w:rsid w:val="6DBA372C"/>
    <w:rsid w:val="7A637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qFormat/>
    <w:uiPriority w:val="99"/>
    <w:rPr>
      <w:color w:val="0000FF"/>
      <w:u w:val="single"/>
    </w:rPr>
  </w:style>
  <w:style w:type="paragraph" w:styleId="9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szCs w:val="24"/>
      <w:lang w:val="en-US" w:eastAsia="zh-CN" w:bidi="ar"/>
    </w:rPr>
  </w:style>
  <w:style w:type="paragraph" w:styleId="10">
    <w:name w:val="List Paragraph"/>
    <w:basedOn w:val="1"/>
    <w:qFormat/>
    <w:uiPriority w:val="1"/>
    <w:pPr>
      <w:ind w:left="1380" w:hanging="360"/>
    </w:pPr>
  </w:style>
  <w:style w:type="paragraph" w:customStyle="1" w:styleId="11">
    <w:name w:val="Table Paragraph"/>
    <w:basedOn w:val="1"/>
    <w:qFormat/>
    <w:uiPriority w:val="1"/>
  </w:style>
  <w:style w:type="character" w:customStyle="1" w:styleId="12">
    <w:name w:val="instancename"/>
    <w:basedOn w:val="5"/>
    <w:qFormat/>
    <w:uiPriority w:val="0"/>
  </w:style>
  <w:style w:type="character" w:customStyle="1" w:styleId="13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3</TotalTime>
  <ScaleCrop>false</ScaleCrop>
  <LinksUpToDate>false</LinksUpToDate>
  <CharactersWithSpaces>2287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12-07T11:20:1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306</vt:lpwstr>
  </property>
  <property fmtid="{D5CDD505-2E9C-101B-9397-08002B2CF9AE}" pid="4" name="ICV">
    <vt:lpwstr>ABCE9E77397A46E4A65A4406D3BAD99F_13</vt:lpwstr>
  </property>
</Properties>
</file>